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john-doe"/>
    <w:p>
      <w:pPr>
        <w:pStyle w:val="Heading1"/>
      </w:pPr>
      <w:r>
        <w:t xml:space="preserve">John Doe</w:t>
      </w:r>
    </w:p>
    <w:p>
      <w:pPr>
        <w:pStyle w:val="FirstParagraph"/>
      </w:pPr>
      <w:r>
        <w:t xml:space="preserve">123 Calle de las Artes, Buenos Aires, Argentina | +54 9123 45678 | john.doe@email.com</w:t>
      </w:r>
    </w:p>
    <w:p>
      <w:pPr>
        <w:pStyle w:val="BodyText"/>
      </w:pPr>
      <w:r>
        <w:t xml:space="preserve">Date: April 5, 2024</w:t>
      </w:r>
    </w:p>
    <w:bookmarkEnd w:id="20"/>
    <w:bookmarkStart w:id="22" w:name="dear-hiring-managers-name"/>
    <w:p>
      <w:pPr>
        <w:pStyle w:val="Heading2"/>
      </w:pPr>
      <w:r>
        <w:t xml:space="preserve">Dear [Hiring Manager's Name],</w:t>
      </w:r>
    </w:p>
    <w:p>
      <w:pPr>
        <w:pStyle w:val="FirstParagraph"/>
      </w:pPr>
      <w:r>
        <w:t xml:space="preserve">As an accomplished Actor with a deep passion for storytelling and cultural expression, I am thrilled to apply for the opportunity to contribute my talent and dedication to your esteemed organization in Argentina Buenos Aires. The vibrant theater scene, rich artistic heritage, and dynamic creative community of Buenos Aires have long inspired me, and I am eager to bring my skills as an Actor to this extraordinary city.</w:t>
      </w:r>
    </w:p>
    <w:p>
      <w:pPr>
        <w:pStyle w:val="BodyText"/>
      </w:pPr>
      <w:r>
        <w:t xml:space="preserve">My journey as an Actor has been defined by a commitment to authenticity, emotional depth, and a profound respect for the power of performance. Over the past decade, I have honed my craft through diverse roles in stage productions, film, and television across international platforms. From leading roles in Shakespearean dramas to contemporary theater pieces that challenge societal norms, I have consistently sought to embody characters with nuance and integrity. This dedication has not only refined my technical abilities but also strengthened my capacity to connect with audiences on a deeply human level.</w:t>
      </w:r>
    </w:p>
    <w:p>
      <w:pPr>
        <w:pStyle w:val="BodyText"/>
      </w:pPr>
      <w:r>
        <w:t xml:space="preserve">What sets me apart as an Actor is my ability to adapt seamlessly to different genres and styles while maintaining a consistent focus on the emotional core of each role. Whether performing in the intimate setting of a small theater or under the bright lights of a film set, I approach every project with professionalism and creativity. For instance, my recent portrayal of Hamlet at the Teatro Colón in Buenos Aires allowed me to explore themes of existentialism and identity through a distinctly Argentine lens, which resonated deeply with local audiences. This experience reinforced my belief that acting is not just about performance—it’s about bridging cultures and fostering dialogue.</w:t>
      </w:r>
    </w:p>
    <w:p>
      <w:pPr>
        <w:pStyle w:val="BodyText"/>
      </w:pPr>
      <w:r>
        <w:t xml:space="preserve">Buenos Aires, with its unique blend of European elegance and Latin American passion, offers an unparalleled environment for Artists. The city’s thriving theater district, known as the "Teatro de Buenos Aires," is a hub of innovation where tradition meets experimentation. As an Actor, I am particularly drawn to the opportunity to collaborate with local directors and playwrights who are redefining storytelling in this region. My fluency in Spanish and my cultural sensitivity further enable me to immerse myself in the local creative ecosystem, ensuring that my work resonates authentically with Argentine audiences.</w:t>
      </w:r>
    </w:p>
    <w:p>
      <w:pPr>
        <w:pStyle w:val="BodyText"/>
      </w:pPr>
      <w:r>
        <w:t xml:space="preserve">In addition to my artistic pursuits, I have also worked as a mentor for emerging Actors through workshops and community programs. These experiences have taught me the importance of nurturing talent and fostering inclusive environments where creativity can flourish. I believe that the role of an Actor extends beyond the stage—it is about contributing to a broader cultural narrative. In Buenos Aires, where art plays a central role in social discourse, I am eager to use my platform to amplify diverse voices and perspectives.</w:t>
      </w:r>
    </w:p>
    <w:p>
      <w:pPr>
        <w:pStyle w:val="BodyText"/>
      </w:pPr>
      <w:r>
        <w:t xml:space="preserve">What excites me most about this opportunity is the chance to collaborate with a team that values innovation and artistic excellence. Argentina Buenos Aires is a city that celebrates the transformative power of performance, and I am confident that my skills as an Actor align perfectly with the vision of your organization. I am particularly interested in roles that challenge me to explore new dimensions of storytelling, whether through historical dramas, contemporary narratives, or experimental theater.</w:t>
      </w:r>
    </w:p>
    <w:p>
      <w:pPr>
        <w:pStyle w:val="BodyText"/>
      </w:pPr>
      <w:r>
        <w:t xml:space="preserve">My portfolio includes a range of projects that showcase my versatility as an Actor. For example, I recently starred in a critically acclaimed film produced by the Buenos Aires-based company CineSur, which explored themes of migration and identity. This project not only allowed me to work with talented local creatives but also deepened my understanding of the challenges faced by marginalized communities—a perspective I believe is essential for meaningful storytelling. Additionally, I have performed in several productions at the Luna Park Theater, one of the most iconic venues in the city, where I had the privilege of working alongside renowned Argentine directors.</w:t>
      </w:r>
    </w:p>
    <w:p>
      <w:pPr>
        <w:pStyle w:val="BodyText"/>
      </w:pPr>
      <w:r>
        <w:t xml:space="preserve">As an Actor, I am committed to continuous growth and learning. I regularly attend workshops on voice modulation, movement techniques, and script analysis to refine my skills. My ability to work collaboratively with directors, fellow Actors, and production teams has been a cornerstone of my career. I thrive in environments that prioritize creativity and mutual respect, and I am confident that my energy and dedication will be an asset to your team.</w:t>
      </w:r>
    </w:p>
    <w:p>
      <w:pPr>
        <w:pStyle w:val="BodyText"/>
      </w:pPr>
      <w:r>
        <w:t xml:space="preserve">In conclusion, I am eager to bring my passion for acting to Argentina Buenos Aires, a city where art is not just celebrated but woven into the fabric of daily life. My experience as an Actor, combined with my deep appreciation for Argentine culture, positions me to make a meaningful contribution to your projects. I would be honored to discuss how my skills and vision align with your goals. Thank you for considering my application.</w:t>
      </w:r>
    </w:p>
    <w:p>
      <w:pPr>
        <w:pStyle w:val="BodyText"/>
      </w:pPr>
      <w:r>
        <w:t xml:space="preserve">Sincerely,</w:t>
      </w:r>
    </w:p>
    <w:bookmarkStart w:id="21" w:name="john-doe-1"/>
    <w:p>
      <w:pPr>
        <w:pStyle w:val="Heading3"/>
      </w:pPr>
      <w:r>
        <w:t xml:space="preserve">John Do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for Argentina Buenos Aires</dc:title>
  <dc:creator/>
  <dc:language>en</dc:language>
  <cp:keywords/>
  <dcterms:created xsi:type="dcterms:W3CDTF">2026-07-24T05:53:12Z</dcterms:created>
  <dcterms:modified xsi:type="dcterms:W3CDTF">2026-07-24T05:53:12Z</dcterms:modified>
</cp:coreProperties>
</file>

<file path=docProps/custom.xml><?xml version="1.0" encoding="utf-8"?>
<Properties xmlns="http://schemas.openxmlformats.org/officeDocument/2006/custom-properties" xmlns:vt="http://schemas.openxmlformats.org/officeDocument/2006/docPropsVTypes"/>
</file>